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B32C2" w14:textId="224E8BC6" w:rsidR="002F5BB4" w:rsidRPr="00F42A32" w:rsidRDefault="002F5BB4" w:rsidP="002F5BB4">
      <w:pPr>
        <w:rPr>
          <w:b/>
          <w:bCs/>
          <w:sz w:val="36"/>
          <w:szCs w:val="36"/>
        </w:rPr>
      </w:pPr>
      <w:r w:rsidRPr="00F42A32">
        <w:rPr>
          <w:b/>
          <w:bCs/>
          <w:sz w:val="36"/>
          <w:szCs w:val="36"/>
        </w:rPr>
        <w:t>CV2 useful functions</w:t>
      </w:r>
    </w:p>
    <w:p w14:paraId="39F473C4" w14:textId="7360EB00" w:rsidR="002F5BB4" w:rsidRPr="00F42A32" w:rsidRDefault="00A25930" w:rsidP="002F5BB4">
      <w:pPr>
        <w:pStyle w:val="ListParagraph"/>
        <w:numPr>
          <w:ilvl w:val="0"/>
          <w:numId w:val="1"/>
        </w:numPr>
        <w:rPr>
          <w:b/>
          <w:bCs/>
          <w:color w:val="4472C4" w:themeColor="accent1"/>
        </w:rPr>
      </w:pPr>
      <w:r w:rsidRPr="00F42A32">
        <w:rPr>
          <w:b/>
          <w:bCs/>
          <w:color w:val="4472C4" w:themeColor="accent1"/>
        </w:rPr>
        <w:t>cv</w:t>
      </w:r>
      <w:r w:rsidR="002F5BB4" w:rsidRPr="00F42A32">
        <w:rPr>
          <w:b/>
          <w:bCs/>
          <w:color w:val="4472C4" w:themeColor="accent1"/>
        </w:rPr>
        <w:t>2.split(</w:t>
      </w:r>
      <w:r w:rsidRPr="00F42A32">
        <w:rPr>
          <w:b/>
          <w:bCs/>
          <w:color w:val="4472C4" w:themeColor="accent1"/>
        </w:rPr>
        <w:t>):</w:t>
      </w:r>
    </w:p>
    <w:p w14:paraId="2DE74348" w14:textId="77777777" w:rsidR="00A25930" w:rsidRDefault="00A25930" w:rsidP="00A25930">
      <w:pPr>
        <w:pStyle w:val="ListParagraph"/>
      </w:pPr>
    </w:p>
    <w:p w14:paraId="07A7477B" w14:textId="67972B9B" w:rsidR="002F5BB4" w:rsidRDefault="002F5BB4" w:rsidP="00F42A32">
      <w:pPr>
        <w:pStyle w:val="ListParagraph"/>
        <w:numPr>
          <w:ilvl w:val="0"/>
          <w:numId w:val="3"/>
        </w:numPr>
      </w:pPr>
      <w:r w:rsidRPr="00F42A32">
        <w:rPr>
          <w:highlight w:val="lightGray"/>
        </w:rPr>
        <w:t>B, G, R = cv2.split(image)</w:t>
      </w:r>
    </w:p>
    <w:p w14:paraId="4A429A8B" w14:textId="77777777" w:rsidR="00F42A32" w:rsidRDefault="00F42A32" w:rsidP="00F42A32">
      <w:pPr>
        <w:pStyle w:val="ListParagraph"/>
      </w:pPr>
    </w:p>
    <w:p w14:paraId="6F72E507" w14:textId="4798C176" w:rsidR="00A25930" w:rsidRDefault="00A25930" w:rsidP="00F42A32">
      <w:pPr>
        <w:pStyle w:val="ListParagraph"/>
      </w:pPr>
      <w:r>
        <w:t>Split images to channels</w:t>
      </w:r>
    </w:p>
    <w:p w14:paraId="403796DC" w14:textId="77777777" w:rsidR="00A25930" w:rsidRDefault="00A25930" w:rsidP="002F5BB4">
      <w:pPr>
        <w:pStyle w:val="ListParagraph"/>
      </w:pPr>
    </w:p>
    <w:p w14:paraId="108DA8D8" w14:textId="0BBE77C3" w:rsidR="00A25930" w:rsidRPr="00F42A32" w:rsidRDefault="00A25930" w:rsidP="00A25930">
      <w:pPr>
        <w:pStyle w:val="ListParagraph"/>
        <w:numPr>
          <w:ilvl w:val="0"/>
          <w:numId w:val="1"/>
        </w:numPr>
        <w:rPr>
          <w:b/>
          <w:bCs/>
          <w:color w:val="4472C4" w:themeColor="accent1"/>
        </w:rPr>
      </w:pPr>
      <w:r w:rsidRPr="00F42A32">
        <w:rPr>
          <w:b/>
          <w:bCs/>
          <w:color w:val="4472C4" w:themeColor="accent1"/>
        </w:rPr>
        <w:t>cv2.merge():</w:t>
      </w:r>
    </w:p>
    <w:p w14:paraId="4550A9ED" w14:textId="77777777" w:rsidR="00A25930" w:rsidRDefault="00A25930" w:rsidP="00A25930">
      <w:pPr>
        <w:pStyle w:val="ListParagraph"/>
      </w:pPr>
    </w:p>
    <w:p w14:paraId="3B76D4EF" w14:textId="4C222FBF" w:rsidR="00A25930" w:rsidRDefault="00A25930" w:rsidP="00F42A32">
      <w:pPr>
        <w:pStyle w:val="ListParagraph"/>
        <w:numPr>
          <w:ilvl w:val="0"/>
          <w:numId w:val="2"/>
        </w:numPr>
        <w:rPr>
          <w:highlight w:val="lightGray"/>
        </w:rPr>
      </w:pPr>
      <w:r w:rsidRPr="00F42A32">
        <w:rPr>
          <w:highlight w:val="lightGray"/>
        </w:rPr>
        <w:t>Image = Cv2.merge([</w:t>
      </w:r>
      <w:proofErr w:type="gramStart"/>
      <w:r w:rsidRPr="00F42A32">
        <w:rPr>
          <w:highlight w:val="lightGray"/>
        </w:rPr>
        <w:t>B,G</w:t>
      </w:r>
      <w:proofErr w:type="gramEnd"/>
      <w:r w:rsidRPr="00F42A32">
        <w:rPr>
          <w:highlight w:val="lightGray"/>
        </w:rPr>
        <w:t>,R])</w:t>
      </w:r>
    </w:p>
    <w:p w14:paraId="568E991D" w14:textId="77777777" w:rsidR="00F42A32" w:rsidRPr="00F42A32" w:rsidRDefault="00F42A32" w:rsidP="00F42A32">
      <w:pPr>
        <w:pStyle w:val="ListParagraph"/>
        <w:ind w:left="1800"/>
        <w:rPr>
          <w:highlight w:val="lightGray"/>
        </w:rPr>
      </w:pPr>
    </w:p>
    <w:p w14:paraId="3FDE1331" w14:textId="77777777" w:rsidR="00F42A32" w:rsidRPr="00F42A32" w:rsidRDefault="00A25930" w:rsidP="00F42A32">
      <w:pPr>
        <w:pStyle w:val="ListParagraph"/>
        <w:numPr>
          <w:ilvl w:val="0"/>
          <w:numId w:val="2"/>
        </w:numPr>
        <w:rPr>
          <w:highlight w:val="lightGray"/>
        </w:rPr>
      </w:pPr>
      <w:r w:rsidRPr="00F42A32">
        <w:rPr>
          <w:highlight w:val="lightGray"/>
        </w:rPr>
        <w:t>zeros = </w:t>
      </w:r>
      <w:proofErr w:type="spellStart"/>
      <w:proofErr w:type="gramStart"/>
      <w:r w:rsidRPr="00F42A32">
        <w:rPr>
          <w:highlight w:val="lightGray"/>
        </w:rPr>
        <w:t>np.zeros</w:t>
      </w:r>
      <w:proofErr w:type="spellEnd"/>
      <w:proofErr w:type="gramEnd"/>
      <w:r w:rsidRPr="00F42A32">
        <w:rPr>
          <w:highlight w:val="lightGray"/>
        </w:rPr>
        <w:t>(</w:t>
      </w:r>
      <w:proofErr w:type="spellStart"/>
      <w:r w:rsidRPr="00F42A32">
        <w:rPr>
          <w:highlight w:val="lightGray"/>
        </w:rPr>
        <w:t>image.shape</w:t>
      </w:r>
      <w:proofErr w:type="spellEnd"/>
      <w:r w:rsidRPr="00F42A32">
        <w:rPr>
          <w:highlight w:val="lightGray"/>
        </w:rPr>
        <w:t>[:2], </w:t>
      </w:r>
      <w:proofErr w:type="spellStart"/>
      <w:r w:rsidRPr="00F42A32">
        <w:rPr>
          <w:highlight w:val="lightGray"/>
        </w:rPr>
        <w:t>dtype</w:t>
      </w:r>
      <w:proofErr w:type="spellEnd"/>
      <w:r w:rsidRPr="00F42A32">
        <w:rPr>
          <w:highlight w:val="lightGray"/>
        </w:rPr>
        <w:t> = "uint8")</w:t>
      </w:r>
    </w:p>
    <w:p w14:paraId="63AB03B2" w14:textId="58F88424" w:rsidR="00A25930" w:rsidRPr="00A25930" w:rsidRDefault="00A25930" w:rsidP="00F42A32">
      <w:pPr>
        <w:pStyle w:val="ListParagraph"/>
        <w:ind w:left="1800"/>
      </w:pPr>
      <w:r w:rsidRPr="00F42A32">
        <w:rPr>
          <w:highlight w:val="lightGray"/>
        </w:rPr>
        <w:t>cv2.merge([zeros, zeros, R])</w:t>
      </w:r>
    </w:p>
    <w:p w14:paraId="4C509C63" w14:textId="77777777" w:rsidR="00A25930" w:rsidRDefault="00A25930" w:rsidP="00A25930">
      <w:pPr>
        <w:pStyle w:val="ListParagraph"/>
      </w:pPr>
    </w:p>
    <w:p w14:paraId="5417DA39" w14:textId="50F23B4F" w:rsidR="00A25930" w:rsidRDefault="00A25930" w:rsidP="00A25930">
      <w:pPr>
        <w:pStyle w:val="ListParagraph"/>
      </w:pPr>
      <w:r>
        <w:t>Merge different channels</w:t>
      </w:r>
    </w:p>
    <w:p w14:paraId="4B10DE8E" w14:textId="77777777" w:rsidR="00F42A32" w:rsidRPr="002F5BB4" w:rsidRDefault="00F42A32" w:rsidP="00F42A32"/>
    <w:p w14:paraId="4670366F" w14:textId="77777777" w:rsidR="002F5BB4" w:rsidRPr="002F5BB4" w:rsidRDefault="002F5BB4" w:rsidP="002F5BB4"/>
    <w:sectPr w:rsidR="002F5BB4" w:rsidRPr="002F5B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F6B23"/>
    <w:multiLevelType w:val="hybridMultilevel"/>
    <w:tmpl w:val="72DE1CE6"/>
    <w:lvl w:ilvl="0" w:tplc="2846506A">
      <w:start w:val="2"/>
      <w:numFmt w:val="bullet"/>
      <w:lvlText w:val=""/>
      <w:lvlJc w:val="left"/>
      <w:pPr>
        <w:ind w:left="1800" w:hanging="360"/>
      </w:pPr>
      <w:rPr>
        <w:rFonts w:ascii="Symbol" w:eastAsiaTheme="minorEastAsia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89548A6"/>
    <w:multiLevelType w:val="hybridMultilevel"/>
    <w:tmpl w:val="5BE27698"/>
    <w:lvl w:ilvl="0" w:tplc="523E9A5C">
      <w:start w:val="2"/>
      <w:numFmt w:val="bullet"/>
      <w:lvlText w:val=""/>
      <w:lvlJc w:val="left"/>
      <w:pPr>
        <w:ind w:left="1800" w:hanging="360"/>
      </w:pPr>
      <w:rPr>
        <w:rFonts w:ascii="Symbol" w:eastAsiaTheme="minorEastAsia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D070161"/>
    <w:multiLevelType w:val="hybridMultilevel"/>
    <w:tmpl w:val="B8F63664"/>
    <w:lvl w:ilvl="0" w:tplc="A99407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6741613">
    <w:abstractNumId w:val="2"/>
  </w:num>
  <w:num w:numId="2" w16cid:durableId="954598510">
    <w:abstractNumId w:val="0"/>
  </w:num>
  <w:num w:numId="3" w16cid:durableId="403525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0MDMwNTI2NbU0tjBX0lEKTi0uzszPAykwrAUAFQN3AywAAAA="/>
  </w:docVars>
  <w:rsids>
    <w:rsidRoot w:val="002F5BB4"/>
    <w:rsid w:val="002F5BB4"/>
    <w:rsid w:val="00A25930"/>
    <w:rsid w:val="00CA4D79"/>
    <w:rsid w:val="00F42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E7A19"/>
  <w15:chartTrackingRefBased/>
  <w15:docId w15:val="{A3595BAF-A640-40A0-8671-BF3E708E6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5B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ranshu Malhotra</dc:creator>
  <cp:keywords/>
  <dc:description/>
  <cp:lastModifiedBy>Shubhranshu Malhotra</cp:lastModifiedBy>
  <cp:revision>1</cp:revision>
  <dcterms:created xsi:type="dcterms:W3CDTF">2022-05-28T04:34:00Z</dcterms:created>
  <dcterms:modified xsi:type="dcterms:W3CDTF">2022-05-28T04:47:00Z</dcterms:modified>
</cp:coreProperties>
</file>